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9D1" w:rsidRDefault="003829D1" w:rsidP="003651CB">
      <w:pPr>
        <w:spacing w:before="84"/>
        <w:jc w:val="center"/>
        <w:rPr>
          <w:b/>
          <w:sz w:val="40"/>
        </w:rPr>
      </w:pPr>
      <w:r>
        <w:rPr>
          <w:b/>
          <w:color w:val="1F3863"/>
          <w:sz w:val="40"/>
        </w:rPr>
        <w:t>STATE PURCHASING DIVISION OF THE</w:t>
      </w:r>
    </w:p>
    <w:p w:rsidR="003829D1" w:rsidRDefault="003829D1" w:rsidP="003651CB">
      <w:pPr>
        <w:spacing w:before="2"/>
        <w:jc w:val="center"/>
        <w:rPr>
          <w:b/>
          <w:sz w:val="40"/>
        </w:rPr>
      </w:pPr>
      <w:r>
        <w:rPr>
          <w:b/>
          <w:color w:val="1F3863"/>
          <w:sz w:val="40"/>
        </w:rPr>
        <w:t>GENERAL SERVICES DEPARTMENT AND</w:t>
      </w:r>
    </w:p>
    <w:p w:rsidR="003829D1" w:rsidRDefault="003829D1" w:rsidP="003651CB">
      <w:pPr>
        <w:spacing w:line="459" w:lineRule="exact"/>
        <w:jc w:val="center"/>
        <w:rPr>
          <w:b/>
          <w:sz w:val="40"/>
        </w:rPr>
      </w:pPr>
      <w:r>
        <w:rPr>
          <w:b/>
          <w:color w:val="1F3863"/>
          <w:sz w:val="40"/>
        </w:rPr>
        <w:t>PUBLIC EDUCATION DEPARTMENT</w:t>
      </w:r>
    </w:p>
    <w:p w:rsidR="003829D1" w:rsidRDefault="003829D1" w:rsidP="003829D1">
      <w:pPr>
        <w:pStyle w:val="BodyText"/>
        <w:spacing w:before="10"/>
        <w:rPr>
          <w:b/>
          <w:sz w:val="39"/>
        </w:rPr>
      </w:pPr>
    </w:p>
    <w:p w:rsidR="003829D1" w:rsidRDefault="003829D1" w:rsidP="003651CB">
      <w:pPr>
        <w:spacing w:before="1"/>
        <w:jc w:val="center"/>
        <w:rPr>
          <w:b/>
          <w:sz w:val="40"/>
        </w:rPr>
      </w:pPr>
      <w:r>
        <w:rPr>
          <w:b/>
          <w:color w:val="1F3863"/>
          <w:sz w:val="40"/>
        </w:rPr>
        <w:t>Request for Proposals (RFP) for</w:t>
      </w:r>
    </w:p>
    <w:p w:rsidR="003829D1" w:rsidRDefault="003829D1" w:rsidP="003651CB">
      <w:pPr>
        <w:pStyle w:val="BodyText"/>
        <w:spacing w:before="2"/>
        <w:rPr>
          <w:b/>
          <w:sz w:val="40"/>
        </w:rPr>
      </w:pPr>
    </w:p>
    <w:p w:rsidR="003829D1" w:rsidRDefault="003829D1" w:rsidP="003651CB">
      <w:pPr>
        <w:ind w:right="303"/>
        <w:jc w:val="center"/>
        <w:rPr>
          <w:b/>
          <w:sz w:val="40"/>
        </w:rPr>
      </w:pPr>
      <w:r>
        <w:rPr>
          <w:b/>
          <w:color w:val="16365D"/>
          <w:sz w:val="40"/>
        </w:rPr>
        <w:t>Grade 3-8 and High School General Populations Assessments in Language Arts and Mathematics</w:t>
      </w:r>
    </w:p>
    <w:p w:rsidR="003829D1" w:rsidRDefault="003829D1" w:rsidP="003829D1">
      <w:pPr>
        <w:spacing w:before="117"/>
        <w:ind w:left="2360" w:right="2486"/>
        <w:jc w:val="center"/>
        <w:rPr>
          <w:b/>
          <w:sz w:val="40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0FA938A3" wp14:editId="69EE7936">
            <wp:simplePos x="0" y="0"/>
            <wp:positionH relativeFrom="page">
              <wp:posOffset>2715998</wp:posOffset>
            </wp:positionH>
            <wp:positionV relativeFrom="paragraph">
              <wp:posOffset>304610</wp:posOffset>
            </wp:positionV>
            <wp:extent cx="2260600" cy="227329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2273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585D">
        <w:rPr>
          <w:b/>
          <w:color w:val="16365D"/>
          <w:sz w:val="40"/>
        </w:rPr>
        <w:t>Amendment No. 4</w:t>
      </w: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spacing w:before="242"/>
        <w:ind w:left="2465" w:right="2485"/>
        <w:jc w:val="center"/>
        <w:rPr>
          <w:b/>
          <w:sz w:val="40"/>
        </w:rPr>
      </w:pPr>
      <w:r>
        <w:rPr>
          <w:b/>
          <w:color w:val="16365D"/>
          <w:sz w:val="40"/>
        </w:rPr>
        <w:t>RFP# 90-924-19-24665</w:t>
      </w:r>
    </w:p>
    <w:p w:rsidR="003829D1" w:rsidRDefault="003829D1" w:rsidP="003829D1">
      <w:pPr>
        <w:spacing w:before="1"/>
        <w:ind w:left="2465" w:right="2486"/>
        <w:jc w:val="center"/>
        <w:rPr>
          <w:b/>
          <w:sz w:val="40"/>
        </w:rPr>
      </w:pPr>
      <w:r>
        <w:rPr>
          <w:b/>
          <w:color w:val="16365D"/>
          <w:sz w:val="40"/>
        </w:rPr>
        <w:t>Released Jun 3, 2019</w:t>
      </w:r>
    </w:p>
    <w:p w:rsidR="003829D1" w:rsidRDefault="003829D1" w:rsidP="003829D1">
      <w:pPr>
        <w:pStyle w:val="BodyText"/>
        <w:rPr>
          <w:b/>
          <w:sz w:val="44"/>
        </w:rPr>
      </w:pPr>
    </w:p>
    <w:p w:rsidR="003829D1" w:rsidRDefault="003829D1" w:rsidP="0061145C">
      <w:pPr>
        <w:spacing w:before="254"/>
        <w:jc w:val="center"/>
        <w:rPr>
          <w:b/>
          <w:sz w:val="40"/>
        </w:rPr>
      </w:pPr>
      <w:r>
        <w:rPr>
          <w:b/>
          <w:color w:val="16365D"/>
          <w:sz w:val="40"/>
        </w:rPr>
        <w:t xml:space="preserve">Proposal </w:t>
      </w:r>
      <w:r w:rsidR="0061145C">
        <w:rPr>
          <w:b/>
          <w:color w:val="16365D"/>
          <w:sz w:val="40"/>
        </w:rPr>
        <w:t xml:space="preserve">Original </w:t>
      </w:r>
      <w:r>
        <w:rPr>
          <w:b/>
          <w:color w:val="16365D"/>
          <w:sz w:val="40"/>
        </w:rPr>
        <w:t>Due Date:</w:t>
      </w:r>
    </w:p>
    <w:p w:rsidR="003829D1" w:rsidRDefault="003829D1" w:rsidP="003829D1">
      <w:pPr>
        <w:spacing w:before="1"/>
        <w:ind w:left="260" w:right="282"/>
        <w:jc w:val="center"/>
        <w:rPr>
          <w:b/>
          <w:color w:val="16365D"/>
          <w:sz w:val="40"/>
        </w:rPr>
      </w:pPr>
      <w:r>
        <w:rPr>
          <w:b/>
          <w:color w:val="16365D"/>
          <w:spacing w:val="2"/>
          <w:sz w:val="40"/>
        </w:rPr>
        <w:t xml:space="preserve">Jul </w:t>
      </w:r>
      <w:r>
        <w:rPr>
          <w:b/>
          <w:color w:val="16365D"/>
          <w:spacing w:val="1"/>
          <w:sz w:val="40"/>
        </w:rPr>
        <w:t xml:space="preserve">15, 2019, 12:00 </w:t>
      </w:r>
      <w:r>
        <w:rPr>
          <w:b/>
          <w:color w:val="16365D"/>
          <w:sz w:val="40"/>
        </w:rPr>
        <w:t xml:space="preserve">PM </w:t>
      </w:r>
      <w:r>
        <w:rPr>
          <w:b/>
          <w:color w:val="16365D"/>
          <w:spacing w:val="1"/>
          <w:sz w:val="40"/>
        </w:rPr>
        <w:t>NMT (New Mexico</w:t>
      </w:r>
      <w:r w:rsidR="0061145C">
        <w:rPr>
          <w:b/>
          <w:color w:val="16365D"/>
          <w:spacing w:val="76"/>
          <w:sz w:val="40"/>
        </w:rPr>
        <w:t xml:space="preserve"> </w:t>
      </w:r>
      <w:r>
        <w:rPr>
          <w:b/>
          <w:color w:val="16365D"/>
          <w:sz w:val="40"/>
        </w:rPr>
        <w:t>Time)</w:t>
      </w:r>
    </w:p>
    <w:p w:rsidR="0061145C" w:rsidRDefault="0061145C" w:rsidP="003829D1">
      <w:pPr>
        <w:spacing w:before="1"/>
        <w:ind w:left="260" w:right="282"/>
        <w:jc w:val="center"/>
        <w:rPr>
          <w:b/>
          <w:color w:val="16365D"/>
          <w:sz w:val="40"/>
        </w:rPr>
      </w:pPr>
    </w:p>
    <w:p w:rsidR="0061145C" w:rsidRDefault="0061145C" w:rsidP="0061145C">
      <w:pPr>
        <w:spacing w:before="254"/>
        <w:jc w:val="center"/>
        <w:rPr>
          <w:b/>
          <w:sz w:val="40"/>
        </w:rPr>
      </w:pPr>
      <w:r>
        <w:rPr>
          <w:b/>
          <w:color w:val="16365D"/>
          <w:sz w:val="40"/>
        </w:rPr>
        <w:t xml:space="preserve">Proposal </w:t>
      </w:r>
      <w:r>
        <w:rPr>
          <w:b/>
          <w:color w:val="16365D"/>
          <w:sz w:val="40"/>
        </w:rPr>
        <w:t xml:space="preserve">Amended </w:t>
      </w:r>
      <w:r>
        <w:rPr>
          <w:b/>
          <w:color w:val="16365D"/>
          <w:sz w:val="40"/>
        </w:rPr>
        <w:t>Due Date:</w:t>
      </w:r>
    </w:p>
    <w:p w:rsidR="0061145C" w:rsidRDefault="0061145C" w:rsidP="0061145C">
      <w:pPr>
        <w:spacing w:before="1"/>
        <w:ind w:left="260" w:right="282"/>
        <w:jc w:val="center"/>
        <w:rPr>
          <w:b/>
          <w:color w:val="16365D"/>
          <w:sz w:val="40"/>
        </w:rPr>
      </w:pPr>
      <w:r>
        <w:rPr>
          <w:b/>
          <w:color w:val="16365D"/>
          <w:spacing w:val="2"/>
          <w:sz w:val="40"/>
        </w:rPr>
        <w:t xml:space="preserve">Jul </w:t>
      </w:r>
      <w:r>
        <w:rPr>
          <w:b/>
          <w:color w:val="16365D"/>
          <w:spacing w:val="1"/>
          <w:sz w:val="40"/>
        </w:rPr>
        <w:t>16</w:t>
      </w:r>
      <w:r>
        <w:rPr>
          <w:b/>
          <w:color w:val="16365D"/>
          <w:spacing w:val="1"/>
          <w:sz w:val="40"/>
        </w:rPr>
        <w:t xml:space="preserve">, 2019, 12:00 </w:t>
      </w:r>
      <w:r>
        <w:rPr>
          <w:b/>
          <w:color w:val="16365D"/>
          <w:sz w:val="40"/>
        </w:rPr>
        <w:t xml:space="preserve">PM </w:t>
      </w:r>
      <w:r>
        <w:rPr>
          <w:b/>
          <w:color w:val="16365D"/>
          <w:spacing w:val="1"/>
          <w:sz w:val="40"/>
        </w:rPr>
        <w:t>NMT (New Mexico</w:t>
      </w:r>
      <w:r>
        <w:rPr>
          <w:b/>
          <w:color w:val="16365D"/>
          <w:spacing w:val="76"/>
          <w:sz w:val="40"/>
        </w:rPr>
        <w:t xml:space="preserve"> </w:t>
      </w:r>
      <w:r>
        <w:rPr>
          <w:b/>
          <w:color w:val="16365D"/>
          <w:sz w:val="40"/>
        </w:rPr>
        <w:t>Time)</w:t>
      </w:r>
    </w:p>
    <w:p w:rsidR="0061145C" w:rsidRDefault="0061145C" w:rsidP="003829D1">
      <w:pPr>
        <w:spacing w:before="1"/>
        <w:ind w:left="260" w:right="282"/>
        <w:jc w:val="center"/>
        <w:rPr>
          <w:b/>
          <w:color w:val="16365D"/>
          <w:sz w:val="40"/>
        </w:rPr>
      </w:pPr>
    </w:p>
    <w:p w:rsidR="003829D1" w:rsidRDefault="003829D1"/>
    <w:p w:rsidR="003829D1" w:rsidRDefault="003829D1" w:rsidP="0061145C">
      <w:p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lastRenderedPageBreak/>
        <w:t xml:space="preserve">Request for Proposal Number </w:t>
      </w:r>
      <w:r w:rsidRPr="009B7E91">
        <w:rPr>
          <w:b/>
          <w:i/>
          <w:sz w:val="24"/>
          <w:szCs w:val="24"/>
          <w:u w:val="single"/>
        </w:rPr>
        <w:t>90-924-19-24665</w:t>
      </w:r>
      <w:r w:rsidRPr="009B7E91">
        <w:rPr>
          <w:sz w:val="24"/>
          <w:szCs w:val="24"/>
        </w:rPr>
        <w:t xml:space="preserve"> is amended as described herein:</w:t>
      </w:r>
    </w:p>
    <w:p w:rsidR="0061145C" w:rsidRPr="0061145C" w:rsidRDefault="0061145C" w:rsidP="0061145C">
      <w:pPr>
        <w:spacing w:line="360" w:lineRule="auto"/>
        <w:rPr>
          <w:sz w:val="24"/>
          <w:szCs w:val="24"/>
        </w:rPr>
      </w:pPr>
    </w:p>
    <w:tbl>
      <w:tblPr>
        <w:tblpPr w:leftFromText="180" w:rightFromText="180" w:vertAnchor="text" w:horzAnchor="margin" w:tblpXSpec="center" w:tblpY="718"/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1"/>
        <w:gridCol w:w="3704"/>
        <w:gridCol w:w="2880"/>
      </w:tblGrid>
      <w:tr w:rsidR="003829D1" w:rsidRPr="003829D1" w:rsidTr="0061145C">
        <w:trPr>
          <w:trHeight w:val="273"/>
        </w:trPr>
        <w:tc>
          <w:tcPr>
            <w:tcW w:w="3221" w:type="dxa"/>
            <w:shd w:val="clear" w:color="auto" w:fill="4471C4"/>
          </w:tcPr>
          <w:p w:rsidR="003829D1" w:rsidRPr="003829D1" w:rsidRDefault="003829D1" w:rsidP="0061145C">
            <w:pPr>
              <w:spacing w:line="232" w:lineRule="exact"/>
              <w:ind w:left="57"/>
              <w:rPr>
                <w:b/>
              </w:rPr>
            </w:pPr>
            <w:r w:rsidRPr="003829D1">
              <w:rPr>
                <w:b/>
                <w:color w:val="FFFFFF"/>
              </w:rPr>
              <w:t>Event</w:t>
            </w:r>
          </w:p>
        </w:tc>
        <w:tc>
          <w:tcPr>
            <w:tcW w:w="3704" w:type="dxa"/>
            <w:shd w:val="clear" w:color="auto" w:fill="4471C4"/>
          </w:tcPr>
          <w:p w:rsidR="003829D1" w:rsidRPr="003829D1" w:rsidRDefault="003829D1" w:rsidP="0061145C">
            <w:pPr>
              <w:spacing w:line="232" w:lineRule="exact"/>
              <w:ind w:left="57"/>
              <w:rPr>
                <w:b/>
              </w:rPr>
            </w:pPr>
            <w:r w:rsidRPr="003829D1">
              <w:rPr>
                <w:b/>
                <w:color w:val="FFFFFF"/>
              </w:rPr>
              <w:t>Responsible party</w:t>
            </w:r>
          </w:p>
        </w:tc>
        <w:tc>
          <w:tcPr>
            <w:tcW w:w="2880" w:type="dxa"/>
            <w:shd w:val="clear" w:color="auto" w:fill="4471C4"/>
          </w:tcPr>
          <w:p w:rsidR="003829D1" w:rsidRPr="003829D1" w:rsidRDefault="003829D1" w:rsidP="0061145C">
            <w:pPr>
              <w:spacing w:line="232" w:lineRule="exact"/>
              <w:ind w:left="57"/>
              <w:rPr>
                <w:b/>
              </w:rPr>
            </w:pPr>
            <w:r w:rsidRPr="003829D1">
              <w:rPr>
                <w:b/>
                <w:color w:val="FFFFFF"/>
              </w:rPr>
              <w:t>Due date (and time)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Issue RFP</w:t>
            </w:r>
          </w:p>
        </w:tc>
        <w:tc>
          <w:tcPr>
            <w:tcW w:w="3704" w:type="dxa"/>
            <w:tcBorders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State Purchasing Division</w:t>
            </w:r>
          </w:p>
        </w:tc>
        <w:tc>
          <w:tcPr>
            <w:tcW w:w="2880" w:type="dxa"/>
            <w:tcBorders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Jun 3, 2019</w:t>
            </w:r>
          </w:p>
        </w:tc>
      </w:tr>
      <w:tr w:rsidR="003829D1" w:rsidRPr="003829D1" w:rsidTr="0061145C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2"/>
            </w:pPr>
            <w:r w:rsidRPr="003829D1">
              <w:t>Acknowledgment of receipt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 xml:space="preserve">Potential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Jun 10, 2019 COB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Submit written questions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 xml:space="preserve">Potential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Jun 11, 2019, 12:00 PM NMT</w:t>
            </w:r>
          </w:p>
        </w:tc>
      </w:tr>
      <w:tr w:rsidR="003829D1" w:rsidRPr="003829D1" w:rsidTr="0061145C">
        <w:trPr>
          <w:trHeight w:val="276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Respond to written questions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Jun 18, 2019, 12:00 PM NMT</w:t>
            </w:r>
          </w:p>
        </w:tc>
      </w:tr>
      <w:tr w:rsidR="003829D1" w:rsidRPr="003829D1" w:rsidTr="0061145C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  <w:shd w:val="clear" w:color="auto" w:fill="D9E1F3"/>
          </w:tcPr>
          <w:p w:rsidR="003829D1" w:rsidRPr="003829D1" w:rsidRDefault="003829D1" w:rsidP="0061145C">
            <w:pPr>
              <w:spacing w:line="232" w:lineRule="exact"/>
              <w:ind w:left="42"/>
            </w:pPr>
            <w:r w:rsidRPr="003829D1">
              <w:t>Submit proposals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  <w:shd w:val="clear" w:color="auto" w:fill="D9E1F3"/>
          </w:tcPr>
          <w:p w:rsidR="003829D1" w:rsidRPr="003829D1" w:rsidRDefault="003829D1" w:rsidP="0061145C">
            <w:pPr>
              <w:spacing w:line="232" w:lineRule="exact"/>
              <w:ind w:left="43"/>
            </w:pP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  <w:shd w:val="clear" w:color="auto" w:fill="D9E1F3"/>
          </w:tcPr>
          <w:p w:rsidR="003829D1" w:rsidRPr="003829D1" w:rsidRDefault="003829D1" w:rsidP="004B5777">
            <w:pPr>
              <w:spacing w:line="232" w:lineRule="exact"/>
              <w:ind w:left="43"/>
            </w:pPr>
            <w:r w:rsidRPr="003829D1">
              <w:t>Jul 1</w:t>
            </w:r>
            <w:r w:rsidR="004B5777">
              <w:t>6</w:t>
            </w:r>
            <w:r w:rsidRPr="003829D1">
              <w:t>, 2019, 12:00 PM NMT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Evaluate proposal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Evaluation Committee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Jul 16, 2019 - Aug 5, 2019</w:t>
            </w:r>
          </w:p>
        </w:tc>
      </w:tr>
      <w:tr w:rsidR="003829D1" w:rsidRPr="003829D1" w:rsidTr="0061145C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2"/>
            </w:pPr>
            <w:r w:rsidRPr="003829D1">
              <w:t xml:space="preserve">Notify Finalist </w:t>
            </w:r>
            <w:proofErr w:type="spellStart"/>
            <w:r w:rsidRPr="003829D1">
              <w:t>Offeror</w:t>
            </w:r>
            <w:proofErr w:type="spellEnd"/>
            <w:r w:rsidRPr="003829D1">
              <w:t>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Jul 29, 2019</w:t>
            </w:r>
          </w:p>
        </w:tc>
      </w:tr>
      <w:tr w:rsidR="003829D1" w:rsidRPr="003829D1" w:rsidTr="0061145C">
        <w:trPr>
          <w:trHeight w:val="276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Provide oral presentation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 xml:space="preserve">Finalist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Aug 2, 2019</w:t>
            </w:r>
          </w:p>
        </w:tc>
      </w:tr>
      <w:tr w:rsidR="003829D1" w:rsidRPr="003829D1" w:rsidTr="0061145C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2"/>
            </w:pPr>
            <w:r w:rsidRPr="003829D1">
              <w:t>Submit best and final offer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 xml:space="preserve">Finalist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Aug 5, 2019, 10:00 AM NMT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 xml:space="preserve">Identify Selected </w:t>
            </w:r>
            <w:proofErr w:type="spellStart"/>
            <w:r w:rsidRPr="003829D1">
              <w:t>Offeror</w:t>
            </w:r>
            <w:proofErr w:type="spellEnd"/>
            <w:r w:rsidRPr="003829D1">
              <w:t>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Evaluation Committee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Aug 5, 2019</w:t>
            </w:r>
          </w:p>
        </w:tc>
      </w:tr>
      <w:tr w:rsidR="003829D1" w:rsidRPr="003829D1" w:rsidTr="0061145C">
        <w:trPr>
          <w:trHeight w:val="276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 xml:space="preserve">Notify Selected </w:t>
            </w:r>
            <w:proofErr w:type="spellStart"/>
            <w:r w:rsidRPr="003829D1">
              <w:t>Offeror</w:t>
            </w:r>
            <w:proofErr w:type="spellEnd"/>
            <w:r w:rsidRPr="003829D1">
              <w:t>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Aug 6, 2019 COB</w:t>
            </w:r>
          </w:p>
        </w:tc>
      </w:tr>
      <w:tr w:rsidR="003829D1" w:rsidRPr="003829D1" w:rsidTr="0061145C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2"/>
            </w:pPr>
            <w:r w:rsidRPr="003829D1">
              <w:t>Begin contract negotiation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 xml:space="preserve">PED and Selected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Aug 7, 2019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End contract negotiation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 xml:space="preserve">PED and Selected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Sep 3, 2019</w:t>
            </w:r>
          </w:p>
        </w:tc>
      </w:tr>
      <w:tr w:rsidR="003829D1" w:rsidRPr="003829D1" w:rsidTr="0061145C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2"/>
            </w:pPr>
            <w:r w:rsidRPr="003829D1">
              <w:t>Sign contract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23" w:right="-15"/>
            </w:pPr>
            <w:r w:rsidRPr="003829D1">
              <w:t>All Required State Offices and Selected</w:t>
            </w:r>
            <w:r w:rsidRPr="003829D1">
              <w:rPr>
                <w:spacing w:val="2"/>
              </w:rPr>
              <w:t xml:space="preserve">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Sep 4, 2019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 xml:space="preserve">Notify all </w:t>
            </w:r>
            <w:proofErr w:type="spellStart"/>
            <w:r w:rsidRPr="003829D1">
              <w:t>Offerors</w:t>
            </w:r>
            <w:proofErr w:type="spellEnd"/>
            <w:r w:rsidRPr="003829D1">
              <w:t xml:space="preserve"> of signing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Sep 4, 2019</w:t>
            </w:r>
          </w:p>
        </w:tc>
      </w:tr>
      <w:tr w:rsidR="003829D1" w:rsidRPr="003829D1" w:rsidTr="0061145C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2"/>
            </w:pPr>
            <w:r w:rsidRPr="003829D1">
              <w:t>Award contract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State Purchasing Division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2" w:lineRule="exact"/>
              <w:ind w:left="43"/>
            </w:pPr>
            <w:r w:rsidRPr="003829D1">
              <w:t>Sep 4, 2019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Protest deadline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15 days after notice of signing</w:t>
            </w:r>
          </w:p>
        </w:tc>
      </w:tr>
      <w:tr w:rsidR="003829D1" w:rsidRPr="003829D1" w:rsidTr="0061145C">
        <w:trPr>
          <w:trHeight w:val="275"/>
        </w:trPr>
        <w:tc>
          <w:tcPr>
            <w:tcW w:w="3221" w:type="dxa"/>
            <w:tcBorders>
              <w:top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2"/>
            </w:pPr>
            <w:r w:rsidRPr="003829D1">
              <w:t>Contract start*</w:t>
            </w:r>
          </w:p>
        </w:tc>
        <w:tc>
          <w:tcPr>
            <w:tcW w:w="3704" w:type="dxa"/>
            <w:tcBorders>
              <w:top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 xml:space="preserve">State Purchasing Division and Selected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</w:tcBorders>
          </w:tcPr>
          <w:p w:rsidR="003829D1" w:rsidRPr="003829D1" w:rsidRDefault="003829D1" w:rsidP="0061145C">
            <w:pPr>
              <w:spacing w:line="234" w:lineRule="exact"/>
              <w:ind w:left="43"/>
            </w:pPr>
            <w:r w:rsidRPr="003829D1">
              <w:t>Sep 4, 2019, 12:00 PM NMT</w:t>
            </w:r>
          </w:p>
        </w:tc>
      </w:tr>
    </w:tbl>
    <w:p w:rsidR="0061145C" w:rsidRDefault="003829D1" w:rsidP="0061145C">
      <w:pPr>
        <w:pStyle w:val="ListParagraph"/>
        <w:numPr>
          <w:ilvl w:val="0"/>
          <w:numId w:val="1"/>
        </w:numPr>
        <w:spacing w:line="360" w:lineRule="auto"/>
      </w:pPr>
      <w:r w:rsidRPr="009B7E91">
        <w:rPr>
          <w:sz w:val="24"/>
          <w:szCs w:val="24"/>
        </w:rPr>
        <w:t xml:space="preserve">Change </w:t>
      </w:r>
      <w:r w:rsidR="004B5777">
        <w:rPr>
          <w:sz w:val="24"/>
          <w:szCs w:val="24"/>
        </w:rPr>
        <w:t>Submit Proposals date</w:t>
      </w:r>
      <w:r w:rsidRPr="009B7E91">
        <w:rPr>
          <w:sz w:val="24"/>
          <w:szCs w:val="24"/>
        </w:rPr>
        <w:t xml:space="preserve"> in Table 10 on page 12 of the RFP</w:t>
      </w:r>
      <w:r>
        <w:t>:</w:t>
      </w:r>
    </w:p>
    <w:p w:rsidR="0061145C" w:rsidRDefault="0061145C" w:rsidP="0061145C">
      <w:pPr>
        <w:pStyle w:val="ListParagraph"/>
        <w:spacing w:line="360" w:lineRule="auto"/>
        <w:ind w:left="1440"/>
        <w:rPr>
          <w:sz w:val="24"/>
          <w:szCs w:val="24"/>
        </w:rPr>
      </w:pPr>
    </w:p>
    <w:p w:rsidR="0061145C" w:rsidRPr="0061145C" w:rsidRDefault="0061145C" w:rsidP="0061145C">
      <w:pPr>
        <w:spacing w:line="360" w:lineRule="auto"/>
        <w:rPr>
          <w:sz w:val="24"/>
          <w:szCs w:val="24"/>
        </w:rPr>
      </w:pPr>
    </w:p>
    <w:p w:rsidR="003829D1" w:rsidRPr="009B7E91" w:rsidRDefault="00BA585D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ubmit Proposals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From: </w:t>
      </w:r>
      <w:r w:rsidR="00BA585D">
        <w:rPr>
          <w:sz w:val="24"/>
          <w:szCs w:val="24"/>
        </w:rPr>
        <w:t>July 15, 2019, 12:00 PM NMT</w:t>
      </w:r>
    </w:p>
    <w:p w:rsidR="003829D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To: </w:t>
      </w:r>
      <w:r w:rsidR="00BA585D">
        <w:rPr>
          <w:sz w:val="24"/>
          <w:szCs w:val="24"/>
        </w:rPr>
        <w:t>July 1</w:t>
      </w:r>
      <w:r w:rsidR="00BA585D">
        <w:rPr>
          <w:sz w:val="24"/>
          <w:szCs w:val="24"/>
        </w:rPr>
        <w:t>6</w:t>
      </w:r>
      <w:r w:rsidR="00BA585D">
        <w:rPr>
          <w:sz w:val="24"/>
          <w:szCs w:val="24"/>
        </w:rPr>
        <w:t>, 2019, 12:00 PM NMT</w:t>
      </w:r>
    </w:p>
    <w:p w:rsidR="0061145C" w:rsidRPr="009B7E91" w:rsidRDefault="0061145C" w:rsidP="0061145C">
      <w:pPr>
        <w:pStyle w:val="ListParagraph"/>
        <w:spacing w:line="360" w:lineRule="auto"/>
        <w:ind w:left="2160"/>
        <w:rPr>
          <w:sz w:val="24"/>
          <w:szCs w:val="24"/>
        </w:rPr>
      </w:pPr>
    </w:p>
    <w:p w:rsidR="0061145C" w:rsidRDefault="0061145C" w:rsidP="0061145C">
      <w:pPr>
        <w:pStyle w:val="ListParagraph"/>
        <w:widowControl/>
        <w:numPr>
          <w:ilvl w:val="0"/>
          <w:numId w:val="1"/>
        </w:numPr>
        <w:autoSpaceDE/>
        <w:autoSpaceDN/>
        <w:spacing w:after="160" w:line="360" w:lineRule="auto"/>
        <w:rPr>
          <w:sz w:val="24"/>
          <w:szCs w:val="24"/>
        </w:rPr>
      </w:pPr>
      <w:r>
        <w:rPr>
          <w:sz w:val="24"/>
          <w:szCs w:val="24"/>
        </w:rPr>
        <w:t>Correct the number of copies required in III.B.1 on page 22</w:t>
      </w:r>
    </w:p>
    <w:p w:rsidR="0061145C" w:rsidRPr="00D27A4F" w:rsidRDefault="0061145C" w:rsidP="0061145C">
      <w:pPr>
        <w:pStyle w:val="ListParagraph"/>
        <w:widowControl/>
        <w:numPr>
          <w:ilvl w:val="1"/>
          <w:numId w:val="1"/>
        </w:numPr>
        <w:autoSpaceDE/>
        <w:autoSpaceDN/>
        <w:spacing w:after="160" w:line="360" w:lineRule="auto"/>
        <w:rPr>
          <w:sz w:val="24"/>
          <w:szCs w:val="24"/>
        </w:rPr>
      </w:pPr>
      <w:r>
        <w:rPr>
          <w:sz w:val="24"/>
          <w:szCs w:val="24"/>
        </w:rPr>
        <w:t>From: “</w:t>
      </w:r>
      <w:r w:rsidRPr="00D27A4F">
        <w:rPr>
          <w:sz w:val="24"/>
          <w:szCs w:val="24"/>
        </w:rPr>
        <w:t>One (1) ORIGINAL, five (5) HARD COPIES and five (5) electronic copies of the proposal containing ONLY the Technical Proposal each on a separate USB flash drive”</w:t>
      </w:r>
    </w:p>
    <w:p w:rsidR="00392664" w:rsidRDefault="0061145C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mendment No. 2</w:t>
      </w:r>
      <w:r w:rsidR="00392664" w:rsidRPr="009B7E91">
        <w:rPr>
          <w:sz w:val="24"/>
          <w:szCs w:val="24"/>
        </w:rPr>
        <w:t>: “</w:t>
      </w:r>
      <w:r w:rsidRPr="00D27A4F">
        <w:rPr>
          <w:sz w:val="24"/>
          <w:szCs w:val="24"/>
        </w:rPr>
        <w:t>One (1) ORIGINAL, seven (7) HARD COPIES and five (5) electronic copies of the proposal containing ONLY the Technical Proposal each on a separate USB flash drive”</w:t>
      </w:r>
    </w:p>
    <w:p w:rsidR="003651CB" w:rsidRDefault="0061145C" w:rsidP="0061145C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mendment No. 4: </w:t>
      </w:r>
      <w:r w:rsidRPr="00D27A4F">
        <w:rPr>
          <w:sz w:val="24"/>
          <w:szCs w:val="24"/>
        </w:rPr>
        <w:t>“One (1) ORIGINAL, five (5) HARD COPIES and seven (7)</w:t>
      </w:r>
      <w:r>
        <w:rPr>
          <w:sz w:val="24"/>
          <w:szCs w:val="24"/>
        </w:rPr>
        <w:t xml:space="preserve"> </w:t>
      </w:r>
      <w:r w:rsidRPr="00D27A4F">
        <w:rPr>
          <w:sz w:val="24"/>
          <w:szCs w:val="24"/>
        </w:rPr>
        <w:lastRenderedPageBreak/>
        <w:t>electronic copies of the proposal containing ONLY the Technical Proposal each on a separate USB flash drive”</w:t>
      </w:r>
    </w:p>
    <w:p w:rsidR="0061145C" w:rsidRPr="0061145C" w:rsidRDefault="0061145C" w:rsidP="0061145C">
      <w:pPr>
        <w:spacing w:line="360" w:lineRule="auto"/>
        <w:rPr>
          <w:sz w:val="24"/>
          <w:szCs w:val="24"/>
        </w:rPr>
      </w:pPr>
    </w:p>
    <w:p w:rsidR="003651CB" w:rsidRDefault="00BA585D" w:rsidP="003651CB">
      <w:pPr>
        <w:pStyle w:val="BodyText"/>
        <w:spacing w:before="108"/>
        <w:contextualSpacing/>
      </w:pPr>
      <w:r>
        <w:t>Amendment No. 4</w:t>
      </w:r>
      <w:r w:rsidR="003651CB">
        <w:t xml:space="preserve"> is also on the GSD/SPD website at:</w:t>
      </w:r>
    </w:p>
    <w:p w:rsidR="003651CB" w:rsidRDefault="004B5777" w:rsidP="003651CB">
      <w:pPr>
        <w:pStyle w:val="BodyText"/>
        <w:spacing w:before="108"/>
        <w:contextualSpacing/>
      </w:pPr>
      <w:hyperlink r:id="rId6" w:history="1">
        <w:r w:rsidR="003651CB" w:rsidRPr="00756D61">
          <w:rPr>
            <w:rStyle w:val="Hyperlink"/>
          </w:rPr>
          <w:t>https://www.generalservices.state.nm.us/statepurchasing/active</w:t>
        </w:r>
        <w:r w:rsidR="003651CB" w:rsidRPr="00756D61">
          <w:rPr>
            <w:rStyle w:val="Hyperlink"/>
          </w:rPr>
          <w:t>-</w:t>
        </w:r>
        <w:r w:rsidR="003651CB" w:rsidRPr="00756D61">
          <w:rPr>
            <w:rStyle w:val="Hyperlink"/>
          </w:rPr>
          <w:t>procurements.aspx</w:t>
        </w:r>
      </w:hyperlink>
    </w:p>
    <w:p w:rsidR="003651CB" w:rsidRPr="003651CB" w:rsidRDefault="003651CB" w:rsidP="003651CB">
      <w:pPr>
        <w:pStyle w:val="BodyText"/>
        <w:spacing w:before="108"/>
        <w:contextualSpacing/>
        <w:rPr>
          <w:b/>
        </w:rPr>
      </w:pPr>
      <w:proofErr w:type="spellStart"/>
      <w:r>
        <w:rPr>
          <w:b/>
        </w:rPr>
        <w:t>Offerors</w:t>
      </w:r>
      <w:proofErr w:type="spellEnd"/>
      <w:r>
        <w:rPr>
          <w:b/>
        </w:rPr>
        <w:t xml:space="preserve"> must acknowledge</w:t>
      </w:r>
      <w:bookmarkStart w:id="0" w:name="_GoBack"/>
      <w:bookmarkEnd w:id="0"/>
      <w:r>
        <w:rPr>
          <w:b/>
        </w:rPr>
        <w:t xml:space="preserve"> receipt of this Amendment. </w:t>
      </w:r>
    </w:p>
    <w:sectPr w:rsidR="003651CB" w:rsidRPr="00365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11E1F"/>
    <w:multiLevelType w:val="hybridMultilevel"/>
    <w:tmpl w:val="A0381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DA0F95"/>
    <w:multiLevelType w:val="hybridMultilevel"/>
    <w:tmpl w:val="FC5CE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9674C1"/>
    <w:multiLevelType w:val="hybridMultilevel"/>
    <w:tmpl w:val="D48ED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515D93"/>
    <w:multiLevelType w:val="hybridMultilevel"/>
    <w:tmpl w:val="ACDC0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FF094F"/>
    <w:multiLevelType w:val="hybridMultilevel"/>
    <w:tmpl w:val="7668E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B90596"/>
    <w:multiLevelType w:val="hybridMultilevel"/>
    <w:tmpl w:val="F8F0AD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9993219"/>
    <w:multiLevelType w:val="hybridMultilevel"/>
    <w:tmpl w:val="30A6ABC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jcwAxKmlsYGlko6SsGpxcWZ+XkgBUa1AAXaShEsAAAA"/>
  </w:docVars>
  <w:rsids>
    <w:rsidRoot w:val="003829D1"/>
    <w:rsid w:val="003651CB"/>
    <w:rsid w:val="003829D1"/>
    <w:rsid w:val="00392664"/>
    <w:rsid w:val="004B5777"/>
    <w:rsid w:val="0061145C"/>
    <w:rsid w:val="006A4DAF"/>
    <w:rsid w:val="009B7E91"/>
    <w:rsid w:val="00BA5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43702"/>
  <w15:chartTrackingRefBased/>
  <w15:docId w15:val="{A335BF67-8F8D-4201-AC7F-FCDF63F5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829D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829D1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829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829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7E91"/>
    <w:rPr>
      <w:color w:val="0563C1" w:themeColor="hyperlink"/>
      <w:u w:val="single"/>
    </w:rPr>
  </w:style>
  <w:style w:type="paragraph" w:customStyle="1" w:styleId="Default">
    <w:name w:val="Default"/>
    <w:rsid w:val="009B7E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B57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neralservices.state.nm.us/statepurchasing/active-procurements.aspx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33</Words>
  <Characters>2358</Characters>
  <Application>Microsoft Office Word</Application>
  <DocSecurity>0</DocSecurity>
  <Lines>12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 Sanchez</dc:creator>
  <cp:keywords/>
  <dc:description/>
  <cp:lastModifiedBy>Kimber Sanchez</cp:lastModifiedBy>
  <cp:revision>4</cp:revision>
  <cp:lastPrinted>2019-06-26T21:45:00Z</cp:lastPrinted>
  <dcterms:created xsi:type="dcterms:W3CDTF">2019-06-26T21:39:00Z</dcterms:created>
  <dcterms:modified xsi:type="dcterms:W3CDTF">2019-06-26T21:53:00Z</dcterms:modified>
</cp:coreProperties>
</file>